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110481" w:rsidRDefault="00110481" w:rsidP="00110481">
      <w:r>
        <w:t>I have reviewed the comments from the two reviewers regarding the manuscript</w:t>
      </w:r>
      <w:r w:rsidR="002419E6">
        <w:t>.</w:t>
      </w:r>
    </w:p>
    <w:p w:rsidR="00110481" w:rsidRDefault="00110481" w:rsidP="00110481">
      <w:r>
        <w:t xml:space="preserve">One reviewer recommended minor revisions and the other recommended major revisions, but both evaluated the manuscript positively. </w:t>
      </w:r>
    </w:p>
    <w:p w:rsidR="00110481" w:rsidRDefault="00110481" w:rsidP="00110481">
      <w:r>
        <w:t>The authors have addressed all of the reviewers’ suggestions.</w:t>
      </w:r>
    </w:p>
    <w:p w:rsidR="00110481" w:rsidRDefault="00110481" w:rsidP="00110481">
      <w:r>
        <w:t xml:space="preserve">I agree that the research described in the manuscript is well documented. </w:t>
      </w:r>
    </w:p>
    <w:p w:rsidR="009344FF" w:rsidRDefault="00110481" w:rsidP="00110481">
      <w:r>
        <w:t>Therefore, the manuscript can be accepted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9123E" w:rsidRPr="001F6986" w:rsidRDefault="00F2176B" w:rsidP="00F2176B">
      <w:bookmarkStart w:id="0" w:name="_GoBack"/>
      <w:r w:rsidRPr="001F6986">
        <w:t xml:space="preserve">Prof. Yong In Kuk, </w:t>
      </w:r>
      <w:proofErr w:type="spellStart"/>
      <w:r w:rsidRPr="001F6986">
        <w:t>Sunchon</w:t>
      </w:r>
      <w:proofErr w:type="spellEnd"/>
      <w:r w:rsidRPr="001F6986">
        <w:t xml:space="preserve"> National University, South Korea</w:t>
      </w:r>
      <w:r w:rsidRPr="001F6986">
        <w:tab/>
      </w:r>
      <w:bookmarkEnd w:id="0"/>
    </w:p>
    <w:sectPr w:rsidR="00C9123E" w:rsidRPr="001F69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tDS2MDIzMDU1NTZS0lEKTi0uzszPAykwrAUA+NgnSSwAAAA="/>
  </w:docVars>
  <w:rsids>
    <w:rsidRoot w:val="00A72896"/>
    <w:rsid w:val="00110481"/>
    <w:rsid w:val="001F6986"/>
    <w:rsid w:val="002419E6"/>
    <w:rsid w:val="002C0B2C"/>
    <w:rsid w:val="003E4C6B"/>
    <w:rsid w:val="006F7951"/>
    <w:rsid w:val="009344FF"/>
    <w:rsid w:val="009F328F"/>
    <w:rsid w:val="00A72896"/>
    <w:rsid w:val="00C10EFC"/>
    <w:rsid w:val="00C9123E"/>
    <w:rsid w:val="00F21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A6135"/>
  <w15:docId w15:val="{8956F00A-0917-4309-A673-4D7E0E37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15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3-10T12:31:00Z</dcterms:modified>
</cp:coreProperties>
</file>